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15212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455469" cy="271432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340993" cy="226193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46366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005136" cy="3936732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148488" cy="496663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79204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024387" cy="308008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ирюкова Анастасия</dc:creator>
  <dc:language>ru-RU</dc:language>
  <cp:keywords/>
  <dcterms:created xsi:type="dcterms:W3CDTF">2023-10-02T08:35:17Z</dcterms:created>
  <dcterms:modified xsi:type="dcterms:W3CDTF">2023-10-02T08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